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:hover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: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: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scripts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star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C83E9B" w:rsidP="003018D2">
      <w:hyperlink r:id="rId9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r>
        <w:rPr>
          <w:sz w:val="28"/>
          <w:szCs w:val="28"/>
        </w:rPr>
        <w:t>api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:module</w:t>
      </w:r>
      <w:proofErr w:type="spell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nam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vers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mai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yp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script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star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r>
        <w:rPr>
          <w:sz w:val="28"/>
          <w:szCs w:val="28"/>
        </w:rPr>
        <w:t>api</w:t>
      </w:r>
      <w:proofErr w:type="spell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now to run this server</w:t>
      </w: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stall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r w:rsidRPr="00462DE2">
        <w:rPr>
          <w:sz w:val="28"/>
          <w:szCs w:val="28"/>
          <w:highlight w:val="yellow"/>
        </w:rPr>
        <w:t>nodemon</w:t>
      </w:r>
      <w:proofErr w:type="spell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r w:rsidRPr="00462DE2">
        <w:rPr>
          <w:sz w:val="28"/>
          <w:szCs w:val="28"/>
          <w:highlight w:val="yellow"/>
        </w:rPr>
        <w:t>nodemon</w:t>
      </w:r>
      <w:proofErr w:type="spell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r w:rsidRPr="00462DE2">
        <w:rPr>
          <w:sz w:val="28"/>
          <w:szCs w:val="28"/>
          <w:highlight w:val="yellow"/>
        </w:rPr>
        <w:t>nodemon</w:t>
      </w:r>
      <w:proofErr w:type="spell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r w:rsidRPr="00462DE2">
        <w:rPr>
          <w:sz w:val="28"/>
          <w:szCs w:val="28"/>
          <w:highlight w:val="yellow"/>
        </w:rPr>
        <w:t>nodemon</w:t>
      </w:r>
      <w:proofErr w:type="spell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r w:rsidRPr="00462DE2">
        <w:rPr>
          <w:sz w:val="28"/>
          <w:szCs w:val="28"/>
          <w:highlight w:val="yellow"/>
        </w:rPr>
        <w:t>nodemon</w:t>
      </w:r>
      <w:proofErr w:type="spell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 xml:space="preserve">(node: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and it will return hello world</w:t>
      </w:r>
    </w:p>
    <w:p w:rsidR="00462DE2" w:rsidRDefault="00C83E9B" w:rsidP="00462DE2">
      <w:pPr>
        <w:rPr>
          <w:sz w:val="28"/>
          <w:szCs w:val="28"/>
        </w:rPr>
      </w:pPr>
      <w:hyperlink r:id="rId10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C83E9B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1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message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name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message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name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&gt;  node.js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r>
        <w:rPr>
          <w:sz w:val="28"/>
          <w:szCs w:val="28"/>
        </w:rPr>
        <w:t>api</w:t>
      </w:r>
      <w:proofErr w:type="spell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0" w:name="_GoBack"/>
      <w:bookmarkEnd w:id="0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r>
        <w:rPr>
          <w:sz w:val="28"/>
          <w:szCs w:val="28"/>
        </w:rPr>
        <w:t>api</w:t>
      </w:r>
      <w:proofErr w:type="spell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Pr="00262BF9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sectPr w:rsidR="00A57FD4" w:rsidRPr="00262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gUAgDxDMSwAAAA="/>
  </w:docVars>
  <w:rsids>
    <w:rsidRoot w:val="003018D2"/>
    <w:rsid w:val="000238DF"/>
    <w:rsid w:val="000702FC"/>
    <w:rsid w:val="0011441B"/>
    <w:rsid w:val="0016416B"/>
    <w:rsid w:val="002543D6"/>
    <w:rsid w:val="00256A17"/>
    <w:rsid w:val="00262BF9"/>
    <w:rsid w:val="002D0EBF"/>
    <w:rsid w:val="002D2BB1"/>
    <w:rsid w:val="003018D2"/>
    <w:rsid w:val="00391578"/>
    <w:rsid w:val="00462DE2"/>
    <w:rsid w:val="004F318E"/>
    <w:rsid w:val="00515B12"/>
    <w:rsid w:val="005A77F9"/>
    <w:rsid w:val="005F623D"/>
    <w:rsid w:val="0070366A"/>
    <w:rsid w:val="008173E7"/>
    <w:rsid w:val="008809C4"/>
    <w:rsid w:val="008A74C7"/>
    <w:rsid w:val="008F78CF"/>
    <w:rsid w:val="00914A0D"/>
    <w:rsid w:val="0098270D"/>
    <w:rsid w:val="00A14924"/>
    <w:rsid w:val="00A313D2"/>
    <w:rsid w:val="00A57FD4"/>
    <w:rsid w:val="00AD2D9C"/>
    <w:rsid w:val="00B64350"/>
    <w:rsid w:val="00BF7C93"/>
    <w:rsid w:val="00C83E9B"/>
    <w:rsid w:val="00CB25DA"/>
    <w:rsid w:val="00CD6DF5"/>
    <w:rsid w:val="00D528A2"/>
    <w:rsid w:val="00D926CD"/>
    <w:rsid w:val="00DA23AA"/>
    <w:rsid w:val="00DA7C6F"/>
    <w:rsid w:val="00DF712D"/>
    <w:rsid w:val="00E3078D"/>
    <w:rsid w:val="00E95637"/>
    <w:rsid w:val="00E96B84"/>
    <w:rsid w:val="00EA63C1"/>
    <w:rsid w:val="00ED1F1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localhost:9000/app/v1/messages/new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hyperlink" Target="http://localhost:9000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docs.atlas.mongodb.com/getting-started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5</TotalTime>
  <Pages>20</Pages>
  <Words>2201</Words>
  <Characters>1255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9</cp:revision>
  <dcterms:created xsi:type="dcterms:W3CDTF">2021-05-23T09:22:00Z</dcterms:created>
  <dcterms:modified xsi:type="dcterms:W3CDTF">2021-06-30T18:00:00Z</dcterms:modified>
</cp:coreProperties>
</file>